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76C67" w14:textId="61791043" w:rsidR="00F31903" w:rsidRDefault="00791379">
      <w:r>
        <w:t xml:space="preserve">Name: </w:t>
      </w:r>
      <w:r w:rsidR="0053395F">
        <w:t>Jonathan Karamavros</w:t>
      </w:r>
    </w:p>
    <w:p w14:paraId="0032CCF0" w14:textId="14568540" w:rsidR="0053395F" w:rsidRDefault="00791379">
      <w:r>
        <w:t xml:space="preserve">ID#: </w:t>
      </w:r>
      <w:r w:rsidR="0053395F" w:rsidRPr="0053395F">
        <w:t>1071508</w:t>
      </w:r>
    </w:p>
    <w:p w14:paraId="5B20F20D" w14:textId="20A9B21A" w:rsidR="0053395F" w:rsidRDefault="0053395F">
      <w:r>
        <w:t xml:space="preserve">Assignment </w:t>
      </w:r>
      <w:r w:rsidR="00EB4B1D">
        <w:t>2</w:t>
      </w:r>
    </w:p>
    <w:p w14:paraId="790829B8" w14:textId="53CEC046" w:rsidR="0053395F" w:rsidRDefault="0053395F">
      <w:r>
        <w:t>Due</w:t>
      </w:r>
      <w:r w:rsidR="00500919">
        <w:t xml:space="preserve"> Date:</w:t>
      </w:r>
      <w:r>
        <w:t xml:space="preserve"> </w:t>
      </w:r>
      <w:r w:rsidR="00EB4B1D">
        <w:t>10</w:t>
      </w:r>
      <w:r>
        <w:t>/</w:t>
      </w:r>
      <w:r w:rsidR="00EB4B1D">
        <w:t>12</w:t>
      </w:r>
      <w:r>
        <w:t>/</w:t>
      </w:r>
      <w:r w:rsidR="00A017DD">
        <w:t>2020</w:t>
      </w:r>
    </w:p>
    <w:p w14:paraId="4674B3D5" w14:textId="0B02827F" w:rsidR="0053395F" w:rsidRDefault="0053395F">
      <w:r>
        <w:t>Submitted</w:t>
      </w:r>
      <w:r w:rsidR="00500919">
        <w:t>:</w:t>
      </w:r>
      <w:r>
        <w:t xml:space="preserve"> </w:t>
      </w:r>
      <w:r w:rsidR="00EB4B1D">
        <w:t>10</w:t>
      </w:r>
      <w:r>
        <w:t>/</w:t>
      </w:r>
      <w:r w:rsidR="00EB4B1D">
        <w:t>14</w:t>
      </w:r>
      <w:r>
        <w:t>/20</w:t>
      </w:r>
      <w:r w:rsidR="00A017DD">
        <w:t>20</w:t>
      </w:r>
    </w:p>
    <w:p w14:paraId="016DA32F" w14:textId="77777777" w:rsidR="00C347EA" w:rsidRDefault="00C347EA">
      <w:pPr>
        <w:sectPr w:rsidR="00C347EA" w:rsidSect="002D0AEE">
          <w:headerReference w:type="default" r:id="rId8"/>
          <w:pgSz w:w="12240" w:h="15840"/>
          <w:pgMar w:top="720" w:right="720" w:bottom="720" w:left="720" w:header="720" w:footer="720" w:gutter="0"/>
          <w:cols w:space="720"/>
          <w:docGrid w:linePitch="360"/>
        </w:sectPr>
      </w:pPr>
    </w:p>
    <w:sdt>
      <w:sdtPr>
        <w:rPr>
          <w:rFonts w:asciiTheme="minorHAnsi" w:eastAsiaTheme="minorHAnsi" w:hAnsiTheme="minorHAnsi" w:cstheme="minorBidi"/>
          <w:color w:val="auto"/>
          <w:sz w:val="22"/>
          <w:szCs w:val="22"/>
        </w:rPr>
        <w:id w:val="1499915351"/>
        <w:docPartObj>
          <w:docPartGallery w:val="Table of Contents"/>
          <w:docPartUnique/>
        </w:docPartObj>
      </w:sdtPr>
      <w:sdtEndPr>
        <w:rPr>
          <w:b/>
          <w:bCs/>
          <w:noProof/>
        </w:rPr>
      </w:sdtEndPr>
      <w:sdtContent>
        <w:p w14:paraId="4B82F257" w14:textId="51AB1E38" w:rsidR="00BE7E6E" w:rsidRDefault="00BE7E6E">
          <w:pPr>
            <w:pStyle w:val="TOCHeading"/>
          </w:pPr>
          <w:r>
            <w:t>Contents</w:t>
          </w:r>
        </w:p>
        <w:p w14:paraId="36590893" w14:textId="5E03CE2B" w:rsidR="005A13B3" w:rsidRDefault="00BE7E6E">
          <w:pPr>
            <w:pStyle w:val="TOC2"/>
            <w:tabs>
              <w:tab w:val="right" w:leader="dot" w:pos="10790"/>
            </w:tabs>
            <w:rPr>
              <w:rFonts w:eastAsiaTheme="minorEastAsia"/>
              <w:noProof/>
            </w:rPr>
          </w:pPr>
          <w:r>
            <w:fldChar w:fldCharType="begin"/>
          </w:r>
          <w:r>
            <w:instrText xml:space="preserve"> TOC \o "1-3" \h \z \u </w:instrText>
          </w:r>
          <w:r>
            <w:fldChar w:fldCharType="separate"/>
          </w:r>
          <w:hyperlink w:anchor="_Toc52116114" w:history="1">
            <w:r w:rsidR="005A13B3" w:rsidRPr="00B95EF8">
              <w:rPr>
                <w:rStyle w:val="Hyperlink"/>
                <w:noProof/>
              </w:rPr>
              <w:t>Paper 1: A Stype-Based Generator Architecture for Generative adversarial Networks:</w:t>
            </w:r>
            <w:r w:rsidR="005A13B3">
              <w:rPr>
                <w:noProof/>
                <w:webHidden/>
              </w:rPr>
              <w:tab/>
            </w:r>
            <w:r w:rsidR="005A13B3">
              <w:rPr>
                <w:noProof/>
                <w:webHidden/>
              </w:rPr>
              <w:fldChar w:fldCharType="begin"/>
            </w:r>
            <w:r w:rsidR="005A13B3">
              <w:rPr>
                <w:noProof/>
                <w:webHidden/>
              </w:rPr>
              <w:instrText xml:space="preserve"> PAGEREF _Toc52116114 \h </w:instrText>
            </w:r>
            <w:r w:rsidR="005A13B3">
              <w:rPr>
                <w:noProof/>
                <w:webHidden/>
              </w:rPr>
            </w:r>
            <w:r w:rsidR="005A13B3">
              <w:rPr>
                <w:noProof/>
                <w:webHidden/>
              </w:rPr>
              <w:fldChar w:fldCharType="separate"/>
            </w:r>
            <w:r w:rsidR="00C347EA">
              <w:rPr>
                <w:noProof/>
                <w:webHidden/>
              </w:rPr>
              <w:t>3</w:t>
            </w:r>
            <w:r w:rsidR="005A13B3">
              <w:rPr>
                <w:noProof/>
                <w:webHidden/>
              </w:rPr>
              <w:fldChar w:fldCharType="end"/>
            </w:r>
          </w:hyperlink>
        </w:p>
        <w:p w14:paraId="10AACFFD" w14:textId="230FFE1D" w:rsidR="005A13B3" w:rsidRDefault="00DC3911">
          <w:pPr>
            <w:pStyle w:val="TOC2"/>
            <w:tabs>
              <w:tab w:val="right" w:leader="dot" w:pos="10790"/>
            </w:tabs>
            <w:rPr>
              <w:rFonts w:eastAsiaTheme="minorEastAsia"/>
              <w:noProof/>
            </w:rPr>
          </w:pPr>
          <w:hyperlink w:anchor="_Toc52116115" w:history="1">
            <w:r w:rsidR="005A13B3" w:rsidRPr="00B95EF8">
              <w:rPr>
                <w:rStyle w:val="Hyperlink"/>
                <w:noProof/>
              </w:rPr>
              <w:t>Paper 2: Steganographic Generative Adversarial Networks</w:t>
            </w:r>
            <w:r w:rsidR="005A13B3">
              <w:rPr>
                <w:noProof/>
                <w:webHidden/>
              </w:rPr>
              <w:tab/>
            </w:r>
            <w:r w:rsidR="005A13B3">
              <w:rPr>
                <w:noProof/>
                <w:webHidden/>
              </w:rPr>
              <w:fldChar w:fldCharType="begin"/>
            </w:r>
            <w:r w:rsidR="005A13B3">
              <w:rPr>
                <w:noProof/>
                <w:webHidden/>
              </w:rPr>
              <w:instrText xml:space="preserve"> PAGEREF _Toc52116115 \h </w:instrText>
            </w:r>
            <w:r w:rsidR="005A13B3">
              <w:rPr>
                <w:noProof/>
                <w:webHidden/>
              </w:rPr>
            </w:r>
            <w:r w:rsidR="005A13B3">
              <w:rPr>
                <w:noProof/>
                <w:webHidden/>
              </w:rPr>
              <w:fldChar w:fldCharType="separate"/>
            </w:r>
            <w:r w:rsidR="00C347EA">
              <w:rPr>
                <w:noProof/>
                <w:webHidden/>
              </w:rPr>
              <w:t>5</w:t>
            </w:r>
            <w:r w:rsidR="005A13B3">
              <w:rPr>
                <w:noProof/>
                <w:webHidden/>
              </w:rPr>
              <w:fldChar w:fldCharType="end"/>
            </w:r>
          </w:hyperlink>
        </w:p>
        <w:p w14:paraId="7997C5CC" w14:textId="03F9D58F" w:rsidR="00BE7E6E" w:rsidRDefault="00BE7E6E">
          <w:r>
            <w:rPr>
              <w:b/>
              <w:bCs/>
              <w:noProof/>
            </w:rPr>
            <w:fldChar w:fldCharType="end"/>
          </w:r>
        </w:p>
      </w:sdtContent>
    </w:sdt>
    <w:p w14:paraId="7EA9F136" w14:textId="5B170770" w:rsidR="00C9036A" w:rsidRDefault="00C9036A"/>
    <w:p w14:paraId="1D852B22" w14:textId="662CE54F" w:rsidR="00DC5530" w:rsidRDefault="00EB4B1D" w:rsidP="00BE7E6E">
      <w:pPr>
        <w:pStyle w:val="Heading2"/>
        <w:pageBreakBefore/>
      </w:pPr>
      <w:bookmarkStart w:id="0" w:name="_Toc52116114"/>
      <w:r>
        <w:t>Normal GAN</w:t>
      </w:r>
      <w:r w:rsidR="00395B23">
        <w:t>:</w:t>
      </w:r>
      <w:bookmarkEnd w:id="0"/>
    </w:p>
    <w:p w14:paraId="4D10B8A8" w14:textId="57A6349D" w:rsidR="00C9036A" w:rsidRDefault="00C9036A"/>
    <w:p w14:paraId="389253F4" w14:textId="2E7C2DCA" w:rsidR="00507C66" w:rsidRPr="00EB4B1D" w:rsidRDefault="00507C66" w:rsidP="00507C66">
      <w:r>
        <w:t>This network took the least time to train and also had the worst results. It would not train properly. The loss for the Generator increased infinitely. The Loss for the Discriminator became close to zero. The Generator did not seem to learn fast enough to fool the generator. Or maybe even learn properly at all.</w:t>
      </w:r>
      <w:r w:rsidR="00176789">
        <w:t xml:space="preserve"> Below is the image produced by the generator.</w:t>
      </w:r>
    </w:p>
    <w:p w14:paraId="4C3018F3" w14:textId="45BB7EC2" w:rsidR="00354A00" w:rsidRDefault="00176789">
      <w:r>
        <w:rPr>
          <w:noProof/>
        </w:rPr>
        <w:drawing>
          <wp:inline distT="0" distB="0" distL="0" distR="0" wp14:anchorId="7ECEA2C2" wp14:editId="165E32C5">
            <wp:extent cx="6858000" cy="3359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35915"/>
                    </a:xfrm>
                    <a:prstGeom prst="rect">
                      <a:avLst/>
                    </a:prstGeom>
                    <a:noFill/>
                    <a:ln>
                      <a:noFill/>
                    </a:ln>
                  </pic:spPr>
                </pic:pic>
              </a:graphicData>
            </a:graphic>
          </wp:inline>
        </w:drawing>
      </w:r>
    </w:p>
    <w:p w14:paraId="2F7C86C8" w14:textId="309A957A" w:rsidR="005A13B3" w:rsidRDefault="00EB4B1D" w:rsidP="005A13B3">
      <w:pPr>
        <w:pStyle w:val="Heading2"/>
        <w:pageBreakBefore/>
      </w:pPr>
      <w:r>
        <w:t>DC GAN:</w:t>
      </w:r>
    </w:p>
    <w:p w14:paraId="55D3DFEA" w14:textId="1D32FDE8" w:rsidR="00C70647" w:rsidRPr="00C70647" w:rsidRDefault="00B00500" w:rsidP="00C70647">
      <w:r>
        <w:t>The DCGAN had pretty good results.</w:t>
      </w:r>
      <w:r w:rsidR="00ED02C3">
        <w:t xml:space="preserve"> It takes a few hours to train on each dataset.</w:t>
      </w:r>
      <w:r>
        <w:t xml:space="preserve"> Most of the MNIST digits look like numbers or similar to numbers. Some just look like squiggles. </w:t>
      </w:r>
      <w:r w:rsidR="00ED02C3">
        <w:t xml:space="preserve">I also had good results with the </w:t>
      </w:r>
      <w:r w:rsidR="00DB1BE3">
        <w:t>Fashion-MNIST. The mostly look like the various clothing items. Some are a little bizarre looking.</w:t>
      </w:r>
      <w:r w:rsidR="00FA3F53">
        <w:t xml:space="preserve"> I did not have great results with the CIFAR-10. </w:t>
      </w:r>
      <w:r w:rsidR="0091007B">
        <w:t>There are a few images that look like a car or a plane.</w:t>
      </w:r>
      <w:r w:rsidR="00F747A3">
        <w:t xml:space="preserve"> But most of the images are not recognizable.</w:t>
      </w:r>
    </w:p>
    <w:p w14:paraId="0320454B" w14:textId="3A43CB1D" w:rsidR="001A7539" w:rsidRDefault="001A7539" w:rsidP="001A7539">
      <w:pPr>
        <w:pStyle w:val="Caption"/>
        <w:keepNext/>
      </w:pPr>
      <w:r>
        <w:t xml:space="preserve">Figure </w:t>
      </w:r>
      <w:fldSimple w:instr=" SEQ Figure \* ARABIC ">
        <w:r>
          <w:rPr>
            <w:noProof/>
          </w:rPr>
          <w:t>1</w:t>
        </w:r>
      </w:fldSimple>
      <w:r>
        <w:t xml:space="preserve">: MNIST </w:t>
      </w:r>
    </w:p>
    <w:p w14:paraId="5812DDF3" w14:textId="7D20A526" w:rsidR="00EB4B1D" w:rsidRDefault="001A7539" w:rsidP="00EB4B1D">
      <w:r>
        <w:rPr>
          <w:noProof/>
        </w:rPr>
        <w:drawing>
          <wp:inline distT="0" distB="0" distL="0" distR="0" wp14:anchorId="0F09019C" wp14:editId="6629ECEC">
            <wp:extent cx="2608580" cy="2608580"/>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86CA2C8" w14:textId="357CB6CF" w:rsidR="00C70647" w:rsidRDefault="00C70647" w:rsidP="00C70647">
      <w:pPr>
        <w:pStyle w:val="Caption"/>
        <w:keepNext/>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t>Fashion-</w:t>
      </w:r>
      <w:r>
        <w:t>MNIST</w:t>
      </w:r>
    </w:p>
    <w:p w14:paraId="6A1769F8" w14:textId="683E4924" w:rsidR="00555FE0" w:rsidRDefault="00723183" w:rsidP="00EB4B1D">
      <w:r>
        <w:rPr>
          <w:noProof/>
        </w:rPr>
        <w:drawing>
          <wp:inline distT="0" distB="0" distL="0" distR="0" wp14:anchorId="553A3BEE" wp14:editId="6611AA0E">
            <wp:extent cx="2608580" cy="260858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73A84AD5" w14:textId="64D715C7" w:rsidR="00C70647" w:rsidRDefault="00C70647" w:rsidP="00C70647">
      <w:pPr>
        <w:pStyle w:val="Caption"/>
        <w:keepNext/>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t>CIFAR-10</w:t>
      </w:r>
    </w:p>
    <w:p w14:paraId="29640FBE" w14:textId="77A4417F" w:rsidR="001B550B" w:rsidRDefault="00555FE0">
      <w:r>
        <w:rPr>
          <w:noProof/>
        </w:rPr>
        <w:drawing>
          <wp:inline distT="0" distB="0" distL="0" distR="0" wp14:anchorId="05C91780" wp14:editId="4CE4913A">
            <wp:extent cx="2608580" cy="260858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1A945CE" w14:textId="36B1F87B" w:rsidR="00EB4B1D" w:rsidRDefault="00EB4B1D" w:rsidP="00EB4B1D">
      <w:pPr>
        <w:pStyle w:val="Heading2"/>
        <w:pageBreakBefore/>
      </w:pPr>
      <w:r>
        <w:t>WGAN with clipping:</w:t>
      </w:r>
    </w:p>
    <w:p w14:paraId="55E7942D" w14:textId="408124FB" w:rsidR="00EB4B1D" w:rsidRDefault="00EB4B1D" w:rsidP="00EB4B1D"/>
    <w:p w14:paraId="3574839B" w14:textId="77777777" w:rsidR="00FE67A3" w:rsidRDefault="00FE67A3" w:rsidP="00EB4B1D"/>
    <w:p w14:paraId="7EC46084" w14:textId="776EA8C6" w:rsidR="00F574E0" w:rsidRDefault="00F574E0" w:rsidP="00F574E0">
      <w:pPr>
        <w:pStyle w:val="Caption"/>
        <w:keepNext/>
      </w:pPr>
      <w:r>
        <w:t xml:space="preserve">Figure </w:t>
      </w:r>
      <w:fldSimple w:instr=" SEQ Figure \* ARABIC ">
        <w:r w:rsidR="00C70647">
          <w:rPr>
            <w:noProof/>
          </w:rPr>
          <w:t>4</w:t>
        </w:r>
      </w:fldSimple>
      <w:r>
        <w:t>: MNIST</w:t>
      </w:r>
    </w:p>
    <w:p w14:paraId="1282B7FC" w14:textId="1E383735" w:rsidR="00FE67A3" w:rsidRDefault="00FE67A3" w:rsidP="00EB4B1D">
      <w:r>
        <w:rPr>
          <w:noProof/>
        </w:rPr>
        <w:drawing>
          <wp:inline distT="0" distB="0" distL="0" distR="0" wp14:anchorId="16655A6C" wp14:editId="494A9562">
            <wp:extent cx="2608580" cy="260858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DAAB768" w14:textId="45C455F9" w:rsidR="00C70647" w:rsidRDefault="00C70647" w:rsidP="00C70647">
      <w:pPr>
        <w:pStyle w:val="Caption"/>
        <w:keepNext/>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t>Fashion-</w:t>
      </w:r>
      <w:r>
        <w:t>MNIST</w:t>
      </w:r>
    </w:p>
    <w:p w14:paraId="3166543D" w14:textId="09337CFD" w:rsidR="00EB4B1D" w:rsidRDefault="00B77E85" w:rsidP="00EB4B1D">
      <w:r>
        <w:rPr>
          <w:noProof/>
        </w:rPr>
        <w:drawing>
          <wp:inline distT="0" distB="0" distL="0" distR="0" wp14:anchorId="54B11081" wp14:editId="2F134892">
            <wp:extent cx="2608580" cy="260858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174EB3BB" w14:textId="77777777" w:rsidR="00B77E85" w:rsidRDefault="00B77E85" w:rsidP="00EB4B1D"/>
    <w:p w14:paraId="2D08D200" w14:textId="1DCD3C28" w:rsidR="00EB4B1D" w:rsidRDefault="00EB4B1D" w:rsidP="00EB4B1D">
      <w:pPr>
        <w:pStyle w:val="Heading2"/>
        <w:pageBreakBefore/>
      </w:pPr>
      <w:r>
        <w:t>WGAN with penalty:</w:t>
      </w:r>
    </w:p>
    <w:p w14:paraId="466D21E4" w14:textId="528A1ACD" w:rsidR="00EB4B1D" w:rsidRDefault="00EB4B1D" w:rsidP="00EB4B1D"/>
    <w:p w14:paraId="4975E101" w14:textId="64E8EB99" w:rsidR="00F574E0" w:rsidRDefault="00F574E0" w:rsidP="00F574E0">
      <w:pPr>
        <w:pStyle w:val="Caption"/>
        <w:keepNext/>
      </w:pPr>
      <w:r>
        <w:t xml:space="preserve">Figure </w:t>
      </w:r>
      <w:fldSimple w:instr=" SEQ Figure \* ARABIC ">
        <w:r w:rsidR="00C70647">
          <w:rPr>
            <w:noProof/>
          </w:rPr>
          <w:t>6</w:t>
        </w:r>
      </w:fldSimple>
      <w:r>
        <w:t>: MNSIT</w:t>
      </w:r>
    </w:p>
    <w:p w14:paraId="63BA0423" w14:textId="4D619F42" w:rsidR="00EB4B1D" w:rsidRDefault="00F574E0" w:rsidP="00EB4B1D">
      <w:r>
        <w:rPr>
          <w:noProof/>
        </w:rPr>
        <w:drawing>
          <wp:inline distT="0" distB="0" distL="0" distR="0" wp14:anchorId="04D22508" wp14:editId="150A9169">
            <wp:extent cx="2608580" cy="2608580"/>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35278071" w14:textId="1C0D82D3" w:rsidR="00C70647" w:rsidRPr="00EB4B1D" w:rsidRDefault="00C70647" w:rsidP="00C70647">
      <w:pPr>
        <w:pStyle w:val="Caption"/>
        <w:keepNext/>
      </w:pPr>
      <w:r>
        <w:t xml:space="preserve">Figure </w:t>
      </w:r>
      <w:r>
        <w:fldChar w:fldCharType="begin"/>
      </w:r>
      <w:r>
        <w:instrText xml:space="preserve"> SEQ Figure \* ARABIC </w:instrText>
      </w:r>
      <w:r>
        <w:fldChar w:fldCharType="separate"/>
      </w:r>
      <w:r>
        <w:rPr>
          <w:noProof/>
        </w:rPr>
        <w:t>7</w:t>
      </w:r>
      <w:r>
        <w:rPr>
          <w:noProof/>
        </w:rPr>
        <w:fldChar w:fldCharType="end"/>
      </w:r>
      <w:r>
        <w:t xml:space="preserve">: </w:t>
      </w:r>
      <w:r>
        <w:t>Fashion-</w:t>
      </w:r>
      <w:r>
        <w:t>MNSIT</w:t>
      </w:r>
    </w:p>
    <w:p w14:paraId="723DAA86" w14:textId="20FC4A2E" w:rsidR="00EB4B1D" w:rsidRDefault="00D769B4" w:rsidP="00EB4B1D">
      <w:r>
        <w:rPr>
          <w:noProof/>
        </w:rPr>
        <w:drawing>
          <wp:inline distT="0" distB="0" distL="0" distR="0" wp14:anchorId="33235EBD" wp14:editId="407A588D">
            <wp:extent cx="2608580" cy="260858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9B67AA4" w14:textId="1E3A748E" w:rsidR="00C70647" w:rsidRDefault="00C70647" w:rsidP="00C70647">
      <w:pPr>
        <w:pStyle w:val="Caption"/>
        <w:keepNext/>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t>CIFAR-10</w:t>
      </w:r>
    </w:p>
    <w:p w14:paraId="75BAB541" w14:textId="3665E22A" w:rsidR="00256BE6" w:rsidRDefault="00126219" w:rsidP="00B92726">
      <w:r>
        <w:rPr>
          <w:noProof/>
        </w:rPr>
        <w:drawing>
          <wp:inline distT="0" distB="0" distL="0" distR="0" wp14:anchorId="2CF639D6" wp14:editId="0072279A">
            <wp:extent cx="2608580" cy="26085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sectPr w:rsidR="00256BE6" w:rsidSect="002D0AEE">
      <w:head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4BF82" w14:textId="77777777" w:rsidR="00DC3911" w:rsidRDefault="00DC3911" w:rsidP="0053395F">
      <w:pPr>
        <w:spacing w:after="0" w:line="240" w:lineRule="auto"/>
      </w:pPr>
      <w:r>
        <w:separator/>
      </w:r>
    </w:p>
  </w:endnote>
  <w:endnote w:type="continuationSeparator" w:id="0">
    <w:p w14:paraId="3695B43D" w14:textId="77777777" w:rsidR="00DC3911" w:rsidRDefault="00DC3911" w:rsidP="00533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AC3B0" w14:textId="77777777" w:rsidR="00DC3911" w:rsidRDefault="00DC3911" w:rsidP="0053395F">
      <w:pPr>
        <w:spacing w:after="0" w:line="240" w:lineRule="auto"/>
      </w:pPr>
      <w:r>
        <w:separator/>
      </w:r>
    </w:p>
  </w:footnote>
  <w:footnote w:type="continuationSeparator" w:id="0">
    <w:p w14:paraId="06DD11A0" w14:textId="77777777" w:rsidR="00DC3911" w:rsidRDefault="00DC3911" w:rsidP="00533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47275" w14:textId="093ED6FF" w:rsidR="0053395F" w:rsidRDefault="00A017DD">
    <w:pPr>
      <w:pStyle w:val="Header"/>
    </w:pPr>
    <w:r>
      <w:t>CPEG-589X</w:t>
    </w:r>
    <w:r w:rsidR="0053395F">
      <w:t xml:space="preserve"> Assignment </w:t>
    </w:r>
    <w:r w:rsidR="00EB4B1D">
      <w:t>2</w:t>
    </w:r>
    <w:r w:rsidR="0053395F">
      <w:t xml:space="preserve"> Cover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9BF6E" w14:textId="1517E188" w:rsidR="00C347EA" w:rsidRDefault="00C347EA">
    <w:pPr>
      <w:pStyle w:val="Header"/>
    </w:pPr>
    <w:r>
      <w:t xml:space="preserve">CPEG-589X Assignment </w:t>
    </w:r>
    <w:r w:rsidR="006622CD">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369E"/>
    <w:multiLevelType w:val="hybridMultilevel"/>
    <w:tmpl w:val="6B7A8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6C4EA6"/>
    <w:multiLevelType w:val="hybridMultilevel"/>
    <w:tmpl w:val="BD3C1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25973"/>
    <w:multiLevelType w:val="hybridMultilevel"/>
    <w:tmpl w:val="C0A4F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7A0Njc0MDaxNDVQ0lEKTi0uzszPAykwqgUA7yPXfCwAAAA="/>
  </w:docVars>
  <w:rsids>
    <w:rsidRoot w:val="0053395F"/>
    <w:rsid w:val="000547FA"/>
    <w:rsid w:val="00071EFE"/>
    <w:rsid w:val="000B4D30"/>
    <w:rsid w:val="000F2494"/>
    <w:rsid w:val="00112272"/>
    <w:rsid w:val="00116AE9"/>
    <w:rsid w:val="00126219"/>
    <w:rsid w:val="001353D5"/>
    <w:rsid w:val="001359AD"/>
    <w:rsid w:val="0014067F"/>
    <w:rsid w:val="001427A8"/>
    <w:rsid w:val="001461FC"/>
    <w:rsid w:val="00176789"/>
    <w:rsid w:val="001900EB"/>
    <w:rsid w:val="001A7539"/>
    <w:rsid w:val="001B05A3"/>
    <w:rsid w:val="001B550B"/>
    <w:rsid w:val="001B6456"/>
    <w:rsid w:val="001B6871"/>
    <w:rsid w:val="001C3B82"/>
    <w:rsid w:val="00204266"/>
    <w:rsid w:val="0024643A"/>
    <w:rsid w:val="00256BE6"/>
    <w:rsid w:val="00262956"/>
    <w:rsid w:val="00274F5B"/>
    <w:rsid w:val="002950D5"/>
    <w:rsid w:val="002A3611"/>
    <w:rsid w:val="002B5253"/>
    <w:rsid w:val="002D0AEE"/>
    <w:rsid w:val="002E09D0"/>
    <w:rsid w:val="002E400F"/>
    <w:rsid w:val="002F23ED"/>
    <w:rsid w:val="0032265F"/>
    <w:rsid w:val="00344DF6"/>
    <w:rsid w:val="00354A00"/>
    <w:rsid w:val="00366D74"/>
    <w:rsid w:val="00376D1F"/>
    <w:rsid w:val="00395B23"/>
    <w:rsid w:val="003A7A66"/>
    <w:rsid w:val="003D0E3F"/>
    <w:rsid w:val="003E54BF"/>
    <w:rsid w:val="004113A1"/>
    <w:rsid w:val="00447598"/>
    <w:rsid w:val="00452063"/>
    <w:rsid w:val="004559E9"/>
    <w:rsid w:val="004574BB"/>
    <w:rsid w:val="004602C4"/>
    <w:rsid w:val="004837AA"/>
    <w:rsid w:val="00486392"/>
    <w:rsid w:val="004A6C4D"/>
    <w:rsid w:val="004F2F43"/>
    <w:rsid w:val="00500919"/>
    <w:rsid w:val="00507C66"/>
    <w:rsid w:val="0053395F"/>
    <w:rsid w:val="00540B19"/>
    <w:rsid w:val="00555FE0"/>
    <w:rsid w:val="0056014A"/>
    <w:rsid w:val="005A13B3"/>
    <w:rsid w:val="005A705D"/>
    <w:rsid w:val="005B5220"/>
    <w:rsid w:val="005B7362"/>
    <w:rsid w:val="005B7655"/>
    <w:rsid w:val="005C257E"/>
    <w:rsid w:val="005C4031"/>
    <w:rsid w:val="005C4C6B"/>
    <w:rsid w:val="005E39D4"/>
    <w:rsid w:val="005E5412"/>
    <w:rsid w:val="005F7403"/>
    <w:rsid w:val="005F77B0"/>
    <w:rsid w:val="00600930"/>
    <w:rsid w:val="00612070"/>
    <w:rsid w:val="00623CCD"/>
    <w:rsid w:val="00625201"/>
    <w:rsid w:val="0063097D"/>
    <w:rsid w:val="006622CD"/>
    <w:rsid w:val="00664BBF"/>
    <w:rsid w:val="00682AAC"/>
    <w:rsid w:val="006B7334"/>
    <w:rsid w:val="006C37B0"/>
    <w:rsid w:val="00717B80"/>
    <w:rsid w:val="00723183"/>
    <w:rsid w:val="00731B37"/>
    <w:rsid w:val="00756116"/>
    <w:rsid w:val="0076143A"/>
    <w:rsid w:val="0077110F"/>
    <w:rsid w:val="00771D1F"/>
    <w:rsid w:val="00773911"/>
    <w:rsid w:val="00784248"/>
    <w:rsid w:val="00791379"/>
    <w:rsid w:val="007B021A"/>
    <w:rsid w:val="007D4BC5"/>
    <w:rsid w:val="00806844"/>
    <w:rsid w:val="00822571"/>
    <w:rsid w:val="00825B15"/>
    <w:rsid w:val="00855F94"/>
    <w:rsid w:val="008637DA"/>
    <w:rsid w:val="00864188"/>
    <w:rsid w:val="008679CD"/>
    <w:rsid w:val="00874332"/>
    <w:rsid w:val="00877415"/>
    <w:rsid w:val="008A01CD"/>
    <w:rsid w:val="008A19A3"/>
    <w:rsid w:val="008A6710"/>
    <w:rsid w:val="00902D34"/>
    <w:rsid w:val="009039E1"/>
    <w:rsid w:val="0091007B"/>
    <w:rsid w:val="00935353"/>
    <w:rsid w:val="00951F06"/>
    <w:rsid w:val="00955E51"/>
    <w:rsid w:val="009678F9"/>
    <w:rsid w:val="00975214"/>
    <w:rsid w:val="009A6069"/>
    <w:rsid w:val="009D7932"/>
    <w:rsid w:val="00A017DD"/>
    <w:rsid w:val="00A020DB"/>
    <w:rsid w:val="00A03BA3"/>
    <w:rsid w:val="00A45D3F"/>
    <w:rsid w:val="00A55730"/>
    <w:rsid w:val="00A70425"/>
    <w:rsid w:val="00AB64F7"/>
    <w:rsid w:val="00AC2E53"/>
    <w:rsid w:val="00AD48E0"/>
    <w:rsid w:val="00AE1DA9"/>
    <w:rsid w:val="00AE3217"/>
    <w:rsid w:val="00AE70B8"/>
    <w:rsid w:val="00B00500"/>
    <w:rsid w:val="00B10574"/>
    <w:rsid w:val="00B27CBD"/>
    <w:rsid w:val="00B40193"/>
    <w:rsid w:val="00B57576"/>
    <w:rsid w:val="00B716FB"/>
    <w:rsid w:val="00B77E85"/>
    <w:rsid w:val="00B92726"/>
    <w:rsid w:val="00B9293C"/>
    <w:rsid w:val="00BE7E6E"/>
    <w:rsid w:val="00BF0638"/>
    <w:rsid w:val="00BF6EA4"/>
    <w:rsid w:val="00C14154"/>
    <w:rsid w:val="00C16C63"/>
    <w:rsid w:val="00C25F37"/>
    <w:rsid w:val="00C347EA"/>
    <w:rsid w:val="00C37827"/>
    <w:rsid w:val="00C54EFB"/>
    <w:rsid w:val="00C634F3"/>
    <w:rsid w:val="00C63E8B"/>
    <w:rsid w:val="00C70647"/>
    <w:rsid w:val="00C74214"/>
    <w:rsid w:val="00C81794"/>
    <w:rsid w:val="00C84A8C"/>
    <w:rsid w:val="00C9036A"/>
    <w:rsid w:val="00C91DDB"/>
    <w:rsid w:val="00CA5596"/>
    <w:rsid w:val="00CC216E"/>
    <w:rsid w:val="00CC22A7"/>
    <w:rsid w:val="00CD35EE"/>
    <w:rsid w:val="00CE0753"/>
    <w:rsid w:val="00CE3C3A"/>
    <w:rsid w:val="00D052BB"/>
    <w:rsid w:val="00D50EBB"/>
    <w:rsid w:val="00D54C8B"/>
    <w:rsid w:val="00D61FC0"/>
    <w:rsid w:val="00D73D0A"/>
    <w:rsid w:val="00D769B4"/>
    <w:rsid w:val="00D77ED7"/>
    <w:rsid w:val="00D801DF"/>
    <w:rsid w:val="00D86107"/>
    <w:rsid w:val="00DA2976"/>
    <w:rsid w:val="00DB1BE3"/>
    <w:rsid w:val="00DB4A97"/>
    <w:rsid w:val="00DC3911"/>
    <w:rsid w:val="00DC5530"/>
    <w:rsid w:val="00DD13B7"/>
    <w:rsid w:val="00DF4D5D"/>
    <w:rsid w:val="00E14AD1"/>
    <w:rsid w:val="00E347D0"/>
    <w:rsid w:val="00E40DE5"/>
    <w:rsid w:val="00E54A55"/>
    <w:rsid w:val="00E558AF"/>
    <w:rsid w:val="00E86A7B"/>
    <w:rsid w:val="00EB4B1D"/>
    <w:rsid w:val="00ED02C3"/>
    <w:rsid w:val="00ED7844"/>
    <w:rsid w:val="00EE1C33"/>
    <w:rsid w:val="00EE1EEA"/>
    <w:rsid w:val="00EF4DB3"/>
    <w:rsid w:val="00F04EDC"/>
    <w:rsid w:val="00F0700E"/>
    <w:rsid w:val="00F11692"/>
    <w:rsid w:val="00F17FB2"/>
    <w:rsid w:val="00F20B58"/>
    <w:rsid w:val="00F31903"/>
    <w:rsid w:val="00F36191"/>
    <w:rsid w:val="00F574E0"/>
    <w:rsid w:val="00F626F0"/>
    <w:rsid w:val="00F63C30"/>
    <w:rsid w:val="00F72C25"/>
    <w:rsid w:val="00F747A3"/>
    <w:rsid w:val="00F813F8"/>
    <w:rsid w:val="00F8194B"/>
    <w:rsid w:val="00FA3F53"/>
    <w:rsid w:val="00FB3E15"/>
    <w:rsid w:val="00FD4FD3"/>
    <w:rsid w:val="00FE67A3"/>
    <w:rsid w:val="00FE7A20"/>
    <w:rsid w:val="00FE7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D0C84"/>
  <w15:chartTrackingRefBased/>
  <w15:docId w15:val="{7548A1FB-C044-4B3B-857F-66D5CFC7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47"/>
  </w:style>
  <w:style w:type="paragraph" w:styleId="Heading1">
    <w:name w:val="heading 1"/>
    <w:basedOn w:val="Normal"/>
    <w:next w:val="Normal"/>
    <w:link w:val="Heading1Char"/>
    <w:uiPriority w:val="9"/>
    <w:qFormat/>
    <w:rsid w:val="00BE7E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E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95F"/>
  </w:style>
  <w:style w:type="paragraph" w:styleId="Footer">
    <w:name w:val="footer"/>
    <w:basedOn w:val="Normal"/>
    <w:link w:val="FooterChar"/>
    <w:uiPriority w:val="99"/>
    <w:unhideWhenUsed/>
    <w:rsid w:val="00533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95F"/>
  </w:style>
  <w:style w:type="paragraph" w:styleId="ListParagraph">
    <w:name w:val="List Paragraph"/>
    <w:basedOn w:val="Normal"/>
    <w:uiPriority w:val="34"/>
    <w:qFormat/>
    <w:rsid w:val="00864188"/>
    <w:pPr>
      <w:ind w:left="720"/>
      <w:contextualSpacing/>
    </w:pPr>
  </w:style>
  <w:style w:type="table" w:styleId="TableGrid">
    <w:name w:val="Table Grid"/>
    <w:basedOn w:val="TableNormal"/>
    <w:uiPriority w:val="39"/>
    <w:rsid w:val="00262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7E6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7E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7E6E"/>
    <w:pPr>
      <w:outlineLvl w:val="9"/>
    </w:pPr>
  </w:style>
  <w:style w:type="paragraph" w:styleId="TOC2">
    <w:name w:val="toc 2"/>
    <w:basedOn w:val="Normal"/>
    <w:next w:val="Normal"/>
    <w:autoRedefine/>
    <w:uiPriority w:val="39"/>
    <w:unhideWhenUsed/>
    <w:rsid w:val="00BE7E6E"/>
    <w:pPr>
      <w:spacing w:after="100"/>
      <w:ind w:left="220"/>
    </w:pPr>
  </w:style>
  <w:style w:type="character" w:styleId="Hyperlink">
    <w:name w:val="Hyperlink"/>
    <w:basedOn w:val="DefaultParagraphFont"/>
    <w:uiPriority w:val="99"/>
    <w:unhideWhenUsed/>
    <w:rsid w:val="00BE7E6E"/>
    <w:rPr>
      <w:color w:val="0563C1" w:themeColor="hyperlink"/>
      <w:u w:val="single"/>
    </w:rPr>
  </w:style>
  <w:style w:type="paragraph" w:styleId="BalloonText">
    <w:name w:val="Balloon Text"/>
    <w:basedOn w:val="Normal"/>
    <w:link w:val="BalloonTextChar"/>
    <w:uiPriority w:val="99"/>
    <w:semiHidden/>
    <w:unhideWhenUsed/>
    <w:rsid w:val="002E40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00F"/>
    <w:rPr>
      <w:rFonts w:ascii="Segoe UI" w:hAnsi="Segoe UI" w:cs="Segoe UI"/>
      <w:sz w:val="18"/>
      <w:szCs w:val="18"/>
    </w:rPr>
  </w:style>
  <w:style w:type="paragraph" w:styleId="Caption">
    <w:name w:val="caption"/>
    <w:basedOn w:val="Normal"/>
    <w:next w:val="Normal"/>
    <w:uiPriority w:val="35"/>
    <w:unhideWhenUsed/>
    <w:qFormat/>
    <w:rsid w:val="00F574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C9C8F-0B92-4700-BFC7-B15A2C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4</TotalTime>
  <Pages>8</Pages>
  <Words>247</Words>
  <Characters>1413</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Normal GAN:</vt:lpstr>
      <vt:lpstr>    DC GAN:</vt:lpstr>
      <vt:lpstr>    WGAN with clipping:</vt:lpstr>
      <vt:lpstr>    WGAN with penalty:</vt:lpstr>
    </vt:vector>
  </TitlesOfParts>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aramavros</dc:creator>
  <cp:keywords/>
  <dc:description/>
  <cp:lastModifiedBy>Jonathan Karamavros</cp:lastModifiedBy>
  <cp:revision>200</cp:revision>
  <cp:lastPrinted>2020-09-27T22:20:00Z</cp:lastPrinted>
  <dcterms:created xsi:type="dcterms:W3CDTF">2019-09-14T18:55:00Z</dcterms:created>
  <dcterms:modified xsi:type="dcterms:W3CDTF">2020-10-16T00:13:00Z</dcterms:modified>
</cp:coreProperties>
</file>